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Switzerland</w:t>
      </w:r>
      <w:r>
        <w:t xml:space="preserve"> </w:t>
      </w:r>
      <w:r>
        <w:t xml:space="preserve">Zurich</w:t>
      </w:r>
    </w:p>
    <w:bookmarkStart w:id="20" w:name="X92e52b557c10c8c8a53bd3fc39f6fe9fe552973"/>
    <w:p>
      <w:pPr>
        <w:pStyle w:val="Heading1"/>
      </w:pPr>
      <w:r>
        <w:t xml:space="preserve">Cover Letter for Optometrist Position in Switzerland Zurich</w:t>
      </w:r>
    </w:p>
    <w:p>
      <w:pPr>
        <w:pStyle w:val="FirstParagraph"/>
      </w:pPr>
      <w:r>
        <w:t xml:space="preserve">Dear [Hiring Manager's Name],</w:t>
      </w:r>
    </w:p>
    <w:p>
      <w:pPr>
        <w:pStyle w:val="BodyText"/>
      </w:pPr>
      <w:r>
        <w:t xml:space="preserve">I am writing to express my sincere interest in the Optometrist position at your esteemed clinic in Switzerland Zurich. As a dedicated and experienced optometrist with a passion for advancing eye care, I am eager to contribute my skills and expertise to a healthcare environment that values precision, innovation, and patient-centered care. Switzerland Zurich is renowned for its cutting-edge medical facilities, rigorous professional standards, and commitment to excellence—qualities that align perfectly with my career goals and professional ethos.</w:t>
      </w:r>
    </w:p>
    <w:p>
      <w:pPr>
        <w:pStyle w:val="BodyText"/>
      </w:pPr>
      <w:r>
        <w:t xml:space="preserve">With over [X years] of experience in optometry, I have developed a deep understanding of the complexities involved in diagnosing and managing vision-related conditions. My background includes comprehensive eye exams, prescribing corrective lenses, detecting ocular diseases such as glaucoma and macular degeneration, and providing patient education on eye health. What sets me apart is my ability to combine technical expertise with compassionate care, ensuring that each patient feels supported and informed throughout their treatment journey.</w:t>
      </w:r>
    </w:p>
    <w:p>
      <w:pPr>
        <w:pStyle w:val="BodyText"/>
      </w:pPr>
      <w:r>
        <w:t xml:space="preserve">Switzerland Zurich represents a unique opportunity for me to grow professionally while contributing to a community that prioritizes healthcare innovation. The city’s reputation as a hub for medical research and advanced technology makes it an ideal setting for an optometrist who seeks to stay at the forefront of industry advancements. I am particularly drawn to your clinic’s emphasis on [specific value or service mentioned in the job posting, e.g., "integrating digital diagnostic tools" or "community outreach programs"], as these initiatives reflect my own commitment to improving access to quality eye care and leveraging technology for better patient outcomes.</w:t>
      </w:r>
    </w:p>
    <w:p>
      <w:pPr>
        <w:pStyle w:val="BodyText"/>
      </w:pPr>
      <w:r>
        <w:t xml:space="preserve">My qualifications are rooted in a strong academic foundation. I hold a Doctorate in Optometry (OD) from [University Name] and have completed additional certifications in [specific areas, e.g., "contact lens fitting," "pediatric optometry," or "diabetic eye care"]. Throughout my career, I have worked in diverse clinical settings, including private practices, hospitals, and community health centers. These experiences have honed my ability to adapt to varying patient needs while maintaining the highest standards of professionalism and ethical practice.</w:t>
      </w:r>
    </w:p>
    <w:p>
      <w:pPr>
        <w:pStyle w:val="BodyText"/>
      </w:pPr>
      <w:r>
        <w:t xml:space="preserve">One of my core strengths is my attention to detail. In Zurich’s healthcare landscape, where precision and accuracy are non-negotiable, this trait is invaluable. I am proficient in using advanced diagnostic equipment such as optical coherence tomography (OCT) and corneal topography, which allow for early detection of ocular diseases. Additionally, I stay updated on the latest research and clinical guidelines through continuous education, ensuring that my practice remains evidence-based and aligned with global best practices.</w:t>
      </w:r>
    </w:p>
    <w:p>
      <w:pPr>
        <w:pStyle w:val="BodyText"/>
      </w:pPr>
      <w:r>
        <w:t xml:space="preserve">As an Optometrist in Switzerland Zurich, I am keen to collaborate with a team of professionals who share my dedication to patient well-being. My ability to work both independently and as part of a multidisciplinary healthcare team has been instrumental in previous roles. I thrive in environments where teamwork is prioritized, and I am confident that my interpersonal skills will contribute positively to your clinic’s culture. Whether it’s communicating complex medical information in a clear and empathetic manner or collaborating with ophthalmologists on patient cases, I approach every interaction with professionalism and respect.</w:t>
      </w:r>
    </w:p>
    <w:p>
      <w:pPr>
        <w:pStyle w:val="BodyText"/>
      </w:pPr>
      <w:r>
        <w:t xml:space="preserve">Switzerland Zurich offers a unique blend of cultural diversity, natural beauty, and high-quality living standards. As an individual who values work-life balance and community engagement, I am excited about the prospect of contributing to a clinic that operates within this vibrant city. Zurich’s commitment to sustainability and innovation resonates with my personal values, and I am eager to become part of a healthcare system that fosters both professional growth and societal well-being.</w:t>
      </w:r>
    </w:p>
    <w:p>
      <w:pPr>
        <w:pStyle w:val="BodyText"/>
      </w:pPr>
      <w:r>
        <w:t xml:space="preserve">Finally, I would like to express my enthusiasm for the opportunity to join your team. The combination of Switzerland Zurich’s advanced optometry services and your clinic’s mission-driven approach makes this position particularly appealing. I am confident that my experience, skills, and passion for eye care will enable me to make meaningful contributions to your practice while delivering exceptional care to patients.</w:t>
      </w:r>
    </w:p>
    <w:p>
      <w:pPr>
        <w:pStyle w:val="BodyText"/>
      </w:pPr>
      <w:r>
        <w:t xml:space="preserve">Thank you for considering my application. I would welcome the opportunity to discuss how my background aligns with the needs of your clinic. Please feel free to contact me at [your phone number] or [your email address] at your convenience. I look forward to the possibility of contributing to the continued success of your practice in Switzerland Zurich.</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Switzerland Zurich</dc:title>
  <dc:creator/>
  <dc:language>en</dc:language>
  <cp:keywords/>
  <dcterms:created xsi:type="dcterms:W3CDTF">2026-07-23T10:15:44Z</dcterms:created>
  <dcterms:modified xsi:type="dcterms:W3CDTF">2026-07-23T10:15:44Z</dcterms:modified>
</cp:coreProperties>
</file>

<file path=docProps/custom.xml><?xml version="1.0" encoding="utf-8"?>
<Properties xmlns="http://schemas.openxmlformats.org/officeDocument/2006/custom-properties" xmlns:vt="http://schemas.openxmlformats.org/officeDocument/2006/docPropsVTypes"/>
</file>